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Giuli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Rinald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Terni Terni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Terni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16/01/2000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487530158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rinaldigiulia16@gmail.com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04/07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04/07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/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/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04/07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